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54F2DB" w14:textId="2588F94E" w:rsidR="00EE2775" w:rsidRPr="00EF6EA5" w:rsidRDefault="00787017" w:rsidP="00871C21">
      <w:pPr>
        <w:spacing w:after="0" w:line="300" w:lineRule="exact"/>
        <w:jc w:val="center"/>
        <w:rPr>
          <w:rFonts w:ascii="メイリオ" w:eastAsia="メイリオ" w:hAnsi="メイリオ" w:cs="メイリオ"/>
          <w:b/>
          <w:color w:val="000000" w:themeColor="text1"/>
          <w:sz w:val="28"/>
          <w:szCs w:val="28"/>
          <w:lang w:eastAsia="ja-JP"/>
        </w:rPr>
      </w:pPr>
      <w:r w:rsidRPr="00EF6EA5">
        <w:rPr>
          <w:rFonts w:ascii="メイリオ" w:eastAsia="メイリオ" w:hAnsi="メイリオ" w:cs="メイリオ"/>
          <w:b/>
          <w:color w:val="000000" w:themeColor="text1"/>
          <w:sz w:val="28"/>
          <w:szCs w:val="28"/>
          <w:lang w:eastAsia="ja-JP"/>
        </w:rPr>
        <w:t>J-PAC</w:t>
      </w:r>
      <w:r w:rsidRPr="00EF6EA5">
        <w:rPr>
          <w:rFonts w:ascii="メイリオ" w:eastAsia="メイリオ" w:hAnsi="メイリオ" w:cs="メイリオ" w:hint="eastAsia"/>
          <w:b/>
          <w:color w:val="000000" w:themeColor="text1"/>
          <w:sz w:val="28"/>
          <w:szCs w:val="28"/>
          <w:lang w:eastAsia="ja-JP"/>
        </w:rPr>
        <w:t xml:space="preserve"> </w:t>
      </w:r>
      <w:r w:rsidRPr="00EF6EA5">
        <w:rPr>
          <w:rFonts w:ascii="メイリオ" w:eastAsia="メイリオ" w:hAnsi="メイリオ" w:cs="メイリオ"/>
          <w:b/>
          <w:color w:val="000000" w:themeColor="text1"/>
          <w:sz w:val="28"/>
          <w:szCs w:val="28"/>
          <w:lang w:eastAsia="ja-JP"/>
        </w:rPr>
        <w:t>Letter of Reference</w:t>
      </w:r>
      <w:r w:rsidR="00871C21">
        <w:rPr>
          <w:rFonts w:ascii="メイリオ" w:eastAsia="メイリオ" w:hAnsi="メイリオ" w:cs="メイリオ" w:hint="eastAsia"/>
          <w:b/>
          <w:color w:val="000000" w:themeColor="text1"/>
          <w:sz w:val="28"/>
          <w:szCs w:val="28"/>
          <w:lang w:eastAsia="ja-JP"/>
        </w:rPr>
        <w:t xml:space="preserve">　</w:t>
      </w:r>
      <w:r w:rsidRPr="00EF6EA5">
        <w:rPr>
          <w:rFonts w:ascii="メイリオ" w:eastAsia="メイリオ" w:hAnsi="メイリオ" w:cs="メイリオ"/>
          <w:b/>
          <w:color w:val="000000" w:themeColor="text1"/>
          <w:sz w:val="28"/>
          <w:szCs w:val="28"/>
          <w:lang w:eastAsia="ja-JP"/>
        </w:rPr>
        <w:t>(Confidential)</w:t>
      </w:r>
    </w:p>
    <w:p w14:paraId="4DDC25AE" w14:textId="7F573438" w:rsidR="00BB281D" w:rsidRPr="00EF6EA5" w:rsidRDefault="00BB281D" w:rsidP="00BB281D">
      <w:pPr>
        <w:spacing w:after="0" w:line="300" w:lineRule="exact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</w:p>
    <w:p w14:paraId="4F7B543C" w14:textId="4F2A51C0" w:rsidR="000C0D79" w:rsidRPr="00EF6EA5" w:rsidRDefault="009438CB" w:rsidP="00BB281D">
      <w:pPr>
        <w:spacing w:after="0" w:line="300" w:lineRule="exact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  <w:t>This form is ma</w:t>
      </w:r>
      <w:r w:rsidR="00C17964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i</w:t>
      </w: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  <w:t xml:space="preserve">nly </w:t>
      </w:r>
      <w:proofErr w:type="gramStart"/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  <w:t>use</w:t>
      </w:r>
      <w:proofErr w:type="gramEnd"/>
      <w:r w:rsidR="000C0D79"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  <w:t xml:space="preserve"> for academic and life guidance after enrollment</w:t>
      </w: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  <w:t xml:space="preserve">, so we would </w:t>
      </w:r>
      <w:r w:rsidR="000C0D79"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  <w:t xml:space="preserve">appreciate it if you could give us your opinions regarding the characteristics of the student.  </w:t>
      </w:r>
    </w:p>
    <w:p w14:paraId="6C67E88B" w14:textId="4E62A9C6" w:rsidR="009352B9" w:rsidRPr="00EF6EA5" w:rsidRDefault="009352B9" w:rsidP="009352B9">
      <w:pPr>
        <w:spacing w:after="0" w:line="240" w:lineRule="exact"/>
        <w:rPr>
          <w:color w:val="000000" w:themeColor="text1"/>
          <w:lang w:eastAsia="ja-JP"/>
        </w:rPr>
      </w:pPr>
    </w:p>
    <w:p w14:paraId="432BD283" w14:textId="56FC37C7" w:rsidR="000C0D79" w:rsidRPr="00EF6EA5" w:rsidRDefault="00483027" w:rsidP="009352B9">
      <w:pPr>
        <w:spacing w:after="0" w:line="240" w:lineRule="exact"/>
        <w:rPr>
          <w:rFonts w:ascii="メイリオ" w:eastAsia="メイリオ" w:hAnsi="メイリオ" w:cs="メイリオ"/>
          <w:color w:val="000000" w:themeColor="text1"/>
          <w:sz w:val="21"/>
          <w:szCs w:val="21"/>
        </w:rPr>
      </w:pP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</w:rPr>
        <w:t>Pleas</w:t>
      </w:r>
      <w:r w:rsidR="00BE27DC" w:rsidRPr="00EF6EA5">
        <w:rPr>
          <w:rFonts w:ascii="メイリオ" w:eastAsia="メイリオ" w:hAnsi="メイリオ" w:cs="メイリオ"/>
          <w:color w:val="000000" w:themeColor="text1"/>
          <w:sz w:val="21"/>
          <w:szCs w:val="21"/>
        </w:rPr>
        <w:t>e fill in by typing in English or Japanese</w:t>
      </w:r>
      <w:r w:rsidR="007546AE" w:rsidRPr="00EF6EA5">
        <w:rPr>
          <w:rFonts w:ascii="メイリオ" w:eastAsia="メイリオ" w:hAnsi="メイリオ" w:cs="メイリオ"/>
          <w:color w:val="000000" w:themeColor="text1"/>
          <w:sz w:val="21"/>
          <w:szCs w:val="21"/>
        </w:rPr>
        <w:t>.</w:t>
      </w:r>
      <w:r w:rsidR="00BE27DC"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  <w:t xml:space="preserve"> </w:t>
      </w: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</w:rPr>
        <w:t>Aft</w:t>
      </w:r>
      <w:r w:rsidR="00305B1B" w:rsidRPr="00EF6EA5">
        <w:rPr>
          <w:rFonts w:ascii="メイリオ" w:eastAsia="メイリオ" w:hAnsi="メイリオ" w:cs="メイリオ"/>
          <w:color w:val="000000" w:themeColor="text1"/>
          <w:sz w:val="21"/>
          <w:szCs w:val="21"/>
        </w:rPr>
        <w:t>er completing this form, please</w:t>
      </w:r>
      <w:r w:rsidR="00BE27DC" w:rsidRPr="00EF6EA5">
        <w:rPr>
          <w:rFonts w:ascii="メイリオ" w:eastAsia="メイリオ" w:hAnsi="メイリオ" w:cs="メイリオ"/>
          <w:color w:val="000000" w:themeColor="text1"/>
          <w:sz w:val="21"/>
          <w:szCs w:val="21"/>
        </w:rPr>
        <w:t xml:space="preserve"> </w:t>
      </w:r>
      <w:r w:rsidR="00BE27DC"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u w:val="single"/>
        </w:rPr>
        <w:t>return it to</w:t>
      </w:r>
      <w:r w:rsidR="00BE27DC" w:rsidRPr="00EF6EA5">
        <w:rPr>
          <w:rFonts w:ascii="メイリオ" w:eastAsia="メイリオ" w:hAnsi="メイリオ" w:cs="メイリオ"/>
          <w:color w:val="000000" w:themeColor="text1"/>
          <w:sz w:val="21"/>
          <w:szCs w:val="21"/>
        </w:rPr>
        <w:t xml:space="preserve"> </w:t>
      </w:r>
      <w:r w:rsidR="00BE27DC"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u w:val="single"/>
        </w:rPr>
        <w:t>the international office</w:t>
      </w: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u w:val="single"/>
        </w:rPr>
        <w:t xml:space="preserve"> </w:t>
      </w:r>
      <w:r w:rsidR="000C0D79"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u w:val="single"/>
        </w:rPr>
        <w:t>of the student’s home</w:t>
      </w:r>
      <w:r w:rsidR="004E61B8"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u w:val="single"/>
        </w:rPr>
        <w:t xml:space="preserve"> university</w:t>
      </w:r>
      <w:r w:rsidR="004E61B8" w:rsidRPr="00EF6EA5">
        <w:rPr>
          <w:rFonts w:ascii="メイリオ" w:eastAsia="メイリオ" w:hAnsi="メイリオ" w:cs="メイリオ"/>
          <w:color w:val="000000" w:themeColor="text1"/>
          <w:sz w:val="21"/>
          <w:szCs w:val="21"/>
        </w:rPr>
        <w:t xml:space="preserve"> </w:t>
      </w:r>
      <w:r w:rsidR="009438CB" w:rsidRPr="00EF6EA5">
        <w:rPr>
          <w:rFonts w:ascii="メイリオ" w:eastAsia="メイリオ" w:hAnsi="メイリオ" w:cs="メイリオ"/>
          <w:color w:val="000000" w:themeColor="text1"/>
          <w:sz w:val="21"/>
          <w:szCs w:val="21"/>
        </w:rPr>
        <w:t>for inclusion in his/her</w:t>
      </w:r>
      <w:r w:rsidR="00C17964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/</w:t>
      </w:r>
      <w:proofErr w:type="spellStart"/>
      <w:r w:rsidR="00C17964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thei</w:t>
      </w:r>
      <w:proofErr w:type="spellEnd"/>
      <w:r w:rsidR="009438CB" w:rsidRPr="00EF6EA5">
        <w:rPr>
          <w:rFonts w:ascii="メイリオ" w:eastAsia="メイリオ" w:hAnsi="メイリオ" w:cs="メイリオ"/>
          <w:color w:val="000000" w:themeColor="text1"/>
          <w:sz w:val="21"/>
          <w:szCs w:val="21"/>
        </w:rPr>
        <w:t xml:space="preserve"> application. </w:t>
      </w:r>
    </w:p>
    <w:p w14:paraId="7D0D8766" w14:textId="77777777" w:rsidR="009352B9" w:rsidRPr="00EF6EA5" w:rsidRDefault="009352B9" w:rsidP="009352B9">
      <w:pPr>
        <w:spacing w:after="0" w:line="240" w:lineRule="exact"/>
        <w:rPr>
          <w:color w:val="000000" w:themeColor="text1"/>
          <w:lang w:eastAsia="ja-JP"/>
        </w:rPr>
      </w:pPr>
    </w:p>
    <w:tbl>
      <w:tblPr>
        <w:tblStyle w:val="a9"/>
        <w:tblpPr w:leftFromText="142" w:rightFromText="142" w:vertAnchor="text" w:tblpXSpec="center" w:tblpY="1"/>
        <w:tblOverlap w:val="never"/>
        <w:tblW w:w="9923" w:type="dxa"/>
        <w:jc w:val="center"/>
        <w:tblLook w:val="04A0" w:firstRow="1" w:lastRow="0" w:firstColumn="1" w:lastColumn="0" w:noHBand="0" w:noVBand="1"/>
      </w:tblPr>
      <w:tblGrid>
        <w:gridCol w:w="1151"/>
        <w:gridCol w:w="1961"/>
        <w:gridCol w:w="6811"/>
      </w:tblGrid>
      <w:tr w:rsidR="00EF6EA5" w:rsidRPr="00EF6EA5" w14:paraId="46C3E129" w14:textId="77777777" w:rsidTr="00F63E3A">
        <w:trPr>
          <w:trHeight w:val="397"/>
          <w:jc w:val="center"/>
        </w:trPr>
        <w:tc>
          <w:tcPr>
            <w:tcW w:w="3085" w:type="dxa"/>
            <w:gridSpan w:val="2"/>
            <w:shd w:val="clear" w:color="auto" w:fill="D9D9D9" w:themeFill="background1" w:themeFillShade="D9"/>
            <w:vAlign w:val="center"/>
          </w:tcPr>
          <w:p w14:paraId="0B105AB4" w14:textId="77777777" w:rsidR="00483027" w:rsidRPr="00EF6EA5" w:rsidRDefault="00483027" w:rsidP="00F63E3A">
            <w:pPr>
              <w:spacing w:before="14"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Name of Applicant</w:t>
            </w:r>
          </w:p>
        </w:tc>
        <w:tc>
          <w:tcPr>
            <w:tcW w:w="6751" w:type="dxa"/>
            <w:vAlign w:val="center"/>
          </w:tcPr>
          <w:p w14:paraId="0D746E9B" w14:textId="77777777" w:rsidR="00483027" w:rsidRPr="00EF6EA5" w:rsidRDefault="00483027" w:rsidP="00F63E3A">
            <w:pPr>
              <w:spacing w:before="14" w:line="240" w:lineRule="exact"/>
              <w:jc w:val="both"/>
              <w:rPr>
                <w:color w:val="000000" w:themeColor="text1"/>
                <w:sz w:val="24"/>
                <w:szCs w:val="24"/>
                <w:lang w:eastAsia="ja-JP"/>
              </w:rPr>
            </w:pPr>
          </w:p>
        </w:tc>
      </w:tr>
      <w:tr w:rsidR="00EF6EA5" w:rsidRPr="00EF6EA5" w14:paraId="0489B2E2" w14:textId="77777777" w:rsidTr="00F63E3A">
        <w:trPr>
          <w:trHeight w:val="397"/>
          <w:jc w:val="center"/>
        </w:trPr>
        <w:tc>
          <w:tcPr>
            <w:tcW w:w="1141" w:type="dxa"/>
            <w:vMerge w:val="restart"/>
            <w:shd w:val="clear" w:color="auto" w:fill="D9D9D9" w:themeFill="background1" w:themeFillShade="D9"/>
            <w:vAlign w:val="center"/>
          </w:tcPr>
          <w:p w14:paraId="63A1CC37" w14:textId="77777777" w:rsidR="00483027" w:rsidRPr="00EF6EA5" w:rsidRDefault="00483027" w:rsidP="00F63E3A">
            <w:pPr>
              <w:spacing w:before="14"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Referee</w:t>
            </w:r>
          </w:p>
        </w:tc>
        <w:tc>
          <w:tcPr>
            <w:tcW w:w="1944" w:type="dxa"/>
            <w:shd w:val="clear" w:color="auto" w:fill="D9D9D9" w:themeFill="background1" w:themeFillShade="D9"/>
            <w:vAlign w:val="center"/>
          </w:tcPr>
          <w:p w14:paraId="51245084" w14:textId="77777777" w:rsidR="00483027" w:rsidRPr="00EF6EA5" w:rsidRDefault="00483027" w:rsidP="00F63E3A">
            <w:pPr>
              <w:spacing w:before="14"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Name</w:t>
            </w:r>
          </w:p>
        </w:tc>
        <w:tc>
          <w:tcPr>
            <w:tcW w:w="6751" w:type="dxa"/>
            <w:vAlign w:val="center"/>
          </w:tcPr>
          <w:p w14:paraId="7931BF6D" w14:textId="77777777" w:rsidR="00483027" w:rsidRPr="00EF6EA5" w:rsidRDefault="00483027" w:rsidP="00F63E3A">
            <w:pPr>
              <w:spacing w:before="14" w:line="240" w:lineRule="exact"/>
              <w:jc w:val="both"/>
              <w:rPr>
                <w:color w:val="000000" w:themeColor="text1"/>
                <w:sz w:val="24"/>
                <w:szCs w:val="24"/>
                <w:lang w:eastAsia="ja-JP"/>
              </w:rPr>
            </w:pPr>
          </w:p>
        </w:tc>
      </w:tr>
      <w:tr w:rsidR="00EF6EA5" w:rsidRPr="00EF6EA5" w14:paraId="6A9C32FC" w14:textId="77777777" w:rsidTr="00F63E3A">
        <w:trPr>
          <w:trHeight w:val="397"/>
          <w:jc w:val="center"/>
        </w:trPr>
        <w:tc>
          <w:tcPr>
            <w:tcW w:w="1141" w:type="dxa"/>
            <w:vMerge/>
            <w:shd w:val="clear" w:color="auto" w:fill="D9D9D9" w:themeFill="background1" w:themeFillShade="D9"/>
            <w:vAlign w:val="center"/>
          </w:tcPr>
          <w:p w14:paraId="31A04C5D" w14:textId="77777777" w:rsidR="00483027" w:rsidRPr="00EF6EA5" w:rsidRDefault="00483027" w:rsidP="00F63E3A">
            <w:pPr>
              <w:spacing w:before="14"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</w:p>
        </w:tc>
        <w:tc>
          <w:tcPr>
            <w:tcW w:w="1944" w:type="dxa"/>
            <w:shd w:val="clear" w:color="auto" w:fill="D9D9D9" w:themeFill="background1" w:themeFillShade="D9"/>
            <w:vAlign w:val="center"/>
          </w:tcPr>
          <w:p w14:paraId="6D9E5177" w14:textId="77777777" w:rsidR="00483027" w:rsidRPr="00EF6EA5" w:rsidRDefault="00483027" w:rsidP="00F63E3A">
            <w:pPr>
              <w:spacing w:before="14"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University</w:t>
            </w:r>
          </w:p>
        </w:tc>
        <w:tc>
          <w:tcPr>
            <w:tcW w:w="6751" w:type="dxa"/>
            <w:vAlign w:val="center"/>
          </w:tcPr>
          <w:p w14:paraId="6DA83F95" w14:textId="77777777" w:rsidR="00483027" w:rsidRPr="00EF6EA5" w:rsidRDefault="00483027" w:rsidP="00F63E3A">
            <w:pPr>
              <w:spacing w:before="14" w:line="240" w:lineRule="exact"/>
              <w:jc w:val="both"/>
              <w:rPr>
                <w:color w:val="000000" w:themeColor="text1"/>
                <w:sz w:val="24"/>
                <w:szCs w:val="24"/>
                <w:lang w:eastAsia="ja-JP"/>
              </w:rPr>
            </w:pPr>
          </w:p>
        </w:tc>
      </w:tr>
      <w:tr w:rsidR="00EF6EA5" w:rsidRPr="00EF6EA5" w14:paraId="141C32E5" w14:textId="77777777" w:rsidTr="00F63E3A">
        <w:trPr>
          <w:trHeight w:val="397"/>
          <w:jc w:val="center"/>
        </w:trPr>
        <w:tc>
          <w:tcPr>
            <w:tcW w:w="1141" w:type="dxa"/>
            <w:vMerge/>
            <w:shd w:val="clear" w:color="auto" w:fill="D9D9D9" w:themeFill="background1" w:themeFillShade="D9"/>
            <w:vAlign w:val="center"/>
          </w:tcPr>
          <w:p w14:paraId="055CD121" w14:textId="77777777" w:rsidR="00483027" w:rsidRPr="00EF6EA5" w:rsidRDefault="00483027" w:rsidP="00F63E3A">
            <w:pPr>
              <w:spacing w:before="14"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</w:p>
        </w:tc>
        <w:tc>
          <w:tcPr>
            <w:tcW w:w="1944" w:type="dxa"/>
            <w:shd w:val="clear" w:color="auto" w:fill="D9D9D9" w:themeFill="background1" w:themeFillShade="D9"/>
            <w:vAlign w:val="center"/>
          </w:tcPr>
          <w:p w14:paraId="54CFA1D3" w14:textId="77777777" w:rsidR="00483027" w:rsidRPr="00EF6EA5" w:rsidRDefault="00475C63" w:rsidP="00F63E3A">
            <w:pPr>
              <w:spacing w:before="14"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Faculty/ Department</w:t>
            </w:r>
          </w:p>
        </w:tc>
        <w:tc>
          <w:tcPr>
            <w:tcW w:w="6751" w:type="dxa"/>
            <w:vAlign w:val="center"/>
          </w:tcPr>
          <w:p w14:paraId="3C7FF664" w14:textId="77777777" w:rsidR="00483027" w:rsidRPr="00EF6EA5" w:rsidRDefault="00483027" w:rsidP="00F63E3A">
            <w:pPr>
              <w:spacing w:before="14" w:line="240" w:lineRule="exact"/>
              <w:jc w:val="both"/>
              <w:rPr>
                <w:color w:val="000000" w:themeColor="text1"/>
                <w:sz w:val="24"/>
                <w:szCs w:val="24"/>
                <w:lang w:eastAsia="ja-JP"/>
              </w:rPr>
            </w:pPr>
          </w:p>
        </w:tc>
      </w:tr>
      <w:tr w:rsidR="00EF6EA5" w:rsidRPr="00EF6EA5" w14:paraId="1689E589" w14:textId="77777777" w:rsidTr="00F63E3A">
        <w:trPr>
          <w:trHeight w:val="397"/>
          <w:jc w:val="center"/>
        </w:trPr>
        <w:tc>
          <w:tcPr>
            <w:tcW w:w="1141" w:type="dxa"/>
            <w:vMerge/>
            <w:shd w:val="clear" w:color="auto" w:fill="D9D9D9" w:themeFill="background1" w:themeFillShade="D9"/>
            <w:vAlign w:val="center"/>
          </w:tcPr>
          <w:p w14:paraId="18D9497F" w14:textId="77777777" w:rsidR="00483027" w:rsidRPr="00EF6EA5" w:rsidRDefault="00483027" w:rsidP="00F63E3A">
            <w:pPr>
              <w:spacing w:before="14"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</w:p>
        </w:tc>
        <w:tc>
          <w:tcPr>
            <w:tcW w:w="1944" w:type="dxa"/>
            <w:shd w:val="clear" w:color="auto" w:fill="D9D9D9" w:themeFill="background1" w:themeFillShade="D9"/>
            <w:vAlign w:val="center"/>
          </w:tcPr>
          <w:p w14:paraId="62E5397E" w14:textId="77777777" w:rsidR="00483027" w:rsidRPr="00EF6EA5" w:rsidRDefault="00475C63" w:rsidP="00F63E3A">
            <w:pPr>
              <w:spacing w:before="14"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Title</w:t>
            </w:r>
          </w:p>
        </w:tc>
        <w:tc>
          <w:tcPr>
            <w:tcW w:w="6751" w:type="dxa"/>
            <w:vAlign w:val="center"/>
          </w:tcPr>
          <w:p w14:paraId="0EDB84FF" w14:textId="77777777" w:rsidR="00483027" w:rsidRPr="00EF6EA5" w:rsidRDefault="00483027" w:rsidP="00F63E3A">
            <w:pPr>
              <w:spacing w:before="14" w:line="240" w:lineRule="exact"/>
              <w:jc w:val="both"/>
              <w:rPr>
                <w:color w:val="000000" w:themeColor="text1"/>
                <w:sz w:val="24"/>
                <w:szCs w:val="24"/>
                <w:lang w:eastAsia="ja-JP"/>
              </w:rPr>
            </w:pPr>
          </w:p>
        </w:tc>
      </w:tr>
      <w:tr w:rsidR="00EF6EA5" w:rsidRPr="00EF6EA5" w14:paraId="199398E8" w14:textId="77777777" w:rsidTr="00F63E3A">
        <w:trPr>
          <w:trHeight w:val="397"/>
          <w:jc w:val="center"/>
        </w:trPr>
        <w:tc>
          <w:tcPr>
            <w:tcW w:w="1141" w:type="dxa"/>
            <w:vMerge/>
            <w:shd w:val="clear" w:color="auto" w:fill="D9D9D9" w:themeFill="background1" w:themeFillShade="D9"/>
            <w:vAlign w:val="center"/>
          </w:tcPr>
          <w:p w14:paraId="43376367" w14:textId="77777777" w:rsidR="00483027" w:rsidRPr="00EF6EA5" w:rsidRDefault="00483027" w:rsidP="00F63E3A">
            <w:pPr>
              <w:spacing w:before="14"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</w:p>
        </w:tc>
        <w:tc>
          <w:tcPr>
            <w:tcW w:w="1944" w:type="dxa"/>
            <w:shd w:val="clear" w:color="auto" w:fill="D9D9D9" w:themeFill="background1" w:themeFillShade="D9"/>
            <w:vAlign w:val="center"/>
          </w:tcPr>
          <w:p w14:paraId="3EED4DD2" w14:textId="77777777" w:rsidR="00483027" w:rsidRPr="00EF6EA5" w:rsidRDefault="007E09A4" w:rsidP="00F63E3A">
            <w:pPr>
              <w:spacing w:before="14"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E-mail address</w:t>
            </w:r>
          </w:p>
        </w:tc>
        <w:tc>
          <w:tcPr>
            <w:tcW w:w="6751" w:type="dxa"/>
            <w:vAlign w:val="center"/>
          </w:tcPr>
          <w:p w14:paraId="30CF3E3E" w14:textId="77777777" w:rsidR="00483027" w:rsidRPr="00EF6EA5" w:rsidRDefault="00483027" w:rsidP="00F63E3A">
            <w:pPr>
              <w:spacing w:before="14" w:line="240" w:lineRule="exact"/>
              <w:jc w:val="both"/>
              <w:rPr>
                <w:color w:val="000000" w:themeColor="text1"/>
                <w:sz w:val="24"/>
                <w:szCs w:val="24"/>
                <w:lang w:eastAsia="ja-JP"/>
              </w:rPr>
            </w:pPr>
          </w:p>
        </w:tc>
      </w:tr>
    </w:tbl>
    <w:p w14:paraId="4E5DC197" w14:textId="77777777" w:rsidR="007301EB" w:rsidRPr="00EF6EA5" w:rsidRDefault="007301EB" w:rsidP="00E1676B">
      <w:pPr>
        <w:spacing w:after="0" w:line="240" w:lineRule="exact"/>
        <w:rPr>
          <w:color w:val="000000" w:themeColor="text1"/>
          <w:sz w:val="21"/>
          <w:szCs w:val="21"/>
          <w:lang w:eastAsia="ja-JP"/>
        </w:rPr>
      </w:pPr>
    </w:p>
    <w:tbl>
      <w:tblPr>
        <w:tblStyle w:val="a9"/>
        <w:tblpPr w:leftFromText="142" w:rightFromText="142" w:vertAnchor="text" w:horzAnchor="margin" w:tblpX="279" w:tblpY="136"/>
        <w:tblOverlap w:val="never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E45418" w:rsidRPr="00EF6EA5" w14:paraId="04ABFE89" w14:textId="77777777" w:rsidTr="00E45418">
        <w:trPr>
          <w:trHeight w:val="397"/>
        </w:trPr>
        <w:tc>
          <w:tcPr>
            <w:tcW w:w="9918" w:type="dxa"/>
            <w:shd w:val="clear" w:color="auto" w:fill="D9D9D9" w:themeFill="background1" w:themeFillShade="D9"/>
            <w:vAlign w:val="center"/>
          </w:tcPr>
          <w:p w14:paraId="3BFD6F84" w14:textId="77777777" w:rsidR="00E45418" w:rsidRPr="00EF6EA5" w:rsidRDefault="00E45418" w:rsidP="00E45418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How well, how long, and under what conditions have you known the candidate?</w:t>
            </w:r>
          </w:p>
        </w:tc>
      </w:tr>
      <w:tr w:rsidR="00E45418" w:rsidRPr="00EF6EA5" w14:paraId="0EC8650D" w14:textId="77777777" w:rsidTr="00F87526">
        <w:trPr>
          <w:trHeight w:val="1423"/>
        </w:trPr>
        <w:tc>
          <w:tcPr>
            <w:tcW w:w="9918" w:type="dxa"/>
          </w:tcPr>
          <w:p w14:paraId="5550909B" w14:textId="77777777" w:rsidR="00E45418" w:rsidRPr="00EF6EA5" w:rsidRDefault="00E45418" w:rsidP="00E45418">
            <w:pPr>
              <w:spacing w:before="14" w:line="240" w:lineRule="exact"/>
              <w:rPr>
                <w:color w:val="000000" w:themeColor="text1"/>
                <w:sz w:val="24"/>
                <w:szCs w:val="24"/>
                <w:lang w:eastAsia="ja-JP"/>
              </w:rPr>
            </w:pPr>
          </w:p>
        </w:tc>
      </w:tr>
    </w:tbl>
    <w:p w14:paraId="2C61A11A" w14:textId="77777777" w:rsidR="007301EB" w:rsidRPr="00F87526" w:rsidRDefault="007301EB" w:rsidP="00C55572">
      <w:pPr>
        <w:spacing w:after="0" w:line="240" w:lineRule="exact"/>
        <w:rPr>
          <w:color w:val="000000" w:themeColor="text1"/>
          <w:sz w:val="21"/>
          <w:szCs w:val="21"/>
          <w:lang w:eastAsia="ja-JP"/>
        </w:rPr>
      </w:pPr>
    </w:p>
    <w:tbl>
      <w:tblPr>
        <w:tblpPr w:leftFromText="142" w:rightFromText="142" w:vertAnchor="text" w:tblpXSpec="center" w:tblpY="1"/>
        <w:tblOverlap w:val="never"/>
        <w:tblW w:w="992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35"/>
        <w:gridCol w:w="1077"/>
        <w:gridCol w:w="1077"/>
        <w:gridCol w:w="1077"/>
        <w:gridCol w:w="1077"/>
        <w:gridCol w:w="1077"/>
      </w:tblGrid>
      <w:tr w:rsidR="001C4305" w:rsidRPr="00EF6EA5" w14:paraId="18CC74B8" w14:textId="77777777" w:rsidTr="00D25426">
        <w:trPr>
          <w:trHeight w:hRule="exact" w:val="737"/>
          <w:jc w:val="center"/>
        </w:trPr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386E3132" w14:textId="77777777" w:rsidR="001C4305" w:rsidRPr="00EF6EA5" w:rsidRDefault="001C4305" w:rsidP="00F63E3A">
            <w:pPr>
              <w:spacing w:after="0" w:line="240" w:lineRule="auto"/>
              <w:ind w:leftChars="64" w:left="141"/>
              <w:jc w:val="both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76622154" w14:textId="77777777" w:rsidR="001C4305" w:rsidRPr="00EF6EA5" w:rsidRDefault="001C4305" w:rsidP="00D25426">
            <w:pPr>
              <w:spacing w:after="0" w:line="240" w:lineRule="auto"/>
              <w:jc w:val="center"/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</w:rPr>
              <w:t>Top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pacing w:val="-8"/>
                <w:sz w:val="18"/>
                <w:szCs w:val="18"/>
              </w:rPr>
              <w:t xml:space="preserve"> 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2DA58F60" w14:textId="77777777" w:rsidR="001C4305" w:rsidRPr="00EF6EA5" w:rsidRDefault="001C4305" w:rsidP="00D25426">
            <w:pPr>
              <w:spacing w:after="0" w:line="240" w:lineRule="auto"/>
              <w:jc w:val="center"/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</w:rPr>
              <w:t>Top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pacing w:val="-8"/>
                <w:sz w:val="18"/>
                <w:szCs w:val="18"/>
              </w:rPr>
              <w:t xml:space="preserve"> 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</w:rPr>
              <w:t>10%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37A1317" w14:textId="77777777" w:rsidR="001C4305" w:rsidRPr="00EF6EA5" w:rsidRDefault="001C4305" w:rsidP="00D25426">
            <w:pPr>
              <w:spacing w:after="0" w:line="240" w:lineRule="auto"/>
              <w:jc w:val="center"/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</w:rPr>
              <w:t>Top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pacing w:val="-8"/>
                <w:sz w:val="18"/>
                <w:szCs w:val="18"/>
              </w:rPr>
              <w:t xml:space="preserve"> 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</w:rPr>
              <w:t>20%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464A2E0" w14:textId="28C445A7" w:rsidR="001C4305" w:rsidRPr="00EF6EA5" w:rsidRDefault="001C4305" w:rsidP="00D25426">
            <w:pPr>
              <w:spacing w:after="0" w:line="240" w:lineRule="exact"/>
              <w:jc w:val="center"/>
              <w:rPr>
                <w:rFonts w:ascii="メイリオ" w:eastAsia="メイリオ" w:hAnsi="メイリオ" w:cs="メイリオ"/>
                <w:color w:val="000000" w:themeColor="text1"/>
                <w:sz w:val="16"/>
                <w:szCs w:val="16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16"/>
                <w:szCs w:val="16"/>
                <w:lang w:eastAsia="ja-JP"/>
              </w:rPr>
              <w:t>B</w:t>
            </w:r>
            <w:r>
              <w:rPr>
                <w:rFonts w:ascii="メイリオ" w:eastAsia="メイリオ" w:hAnsi="メイリオ" w:cs="メイリオ"/>
                <w:color w:val="000000" w:themeColor="text1"/>
                <w:sz w:val="16"/>
                <w:szCs w:val="16"/>
                <w:lang w:eastAsia="ja-JP"/>
              </w:rPr>
              <w:t>elow Top 20%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3D3B428E" w14:textId="613A4B39" w:rsidR="001C4305" w:rsidRPr="00EF6EA5" w:rsidRDefault="001C4305" w:rsidP="00D25426">
            <w:pPr>
              <w:spacing w:after="0" w:line="240" w:lineRule="exact"/>
              <w:jc w:val="center"/>
              <w:rPr>
                <w:rFonts w:ascii="メイリオ" w:eastAsia="メイリオ" w:hAnsi="メイリオ" w:cs="メイリオ"/>
                <w:color w:val="000000" w:themeColor="text1"/>
                <w:sz w:val="16"/>
                <w:szCs w:val="16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16"/>
                <w:szCs w:val="16"/>
              </w:rPr>
              <w:t>No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pacing w:val="-15"/>
                <w:sz w:val="16"/>
                <w:szCs w:val="16"/>
              </w:rPr>
              <w:t xml:space="preserve"> 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z w:val="16"/>
                <w:szCs w:val="16"/>
              </w:rPr>
              <w:t>opportunity</w:t>
            </w:r>
          </w:p>
          <w:p w14:paraId="25751C53" w14:textId="77777777" w:rsidR="001C4305" w:rsidRPr="00EF6EA5" w:rsidRDefault="001C4305" w:rsidP="00D25426">
            <w:pPr>
              <w:spacing w:after="0" w:line="240" w:lineRule="auto"/>
              <w:jc w:val="center"/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16"/>
                <w:szCs w:val="16"/>
              </w:rPr>
              <w:t>to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pacing w:val="-20"/>
                <w:sz w:val="16"/>
                <w:szCs w:val="16"/>
              </w:rPr>
              <w:t xml:space="preserve"> 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z w:val="16"/>
                <w:szCs w:val="16"/>
              </w:rPr>
              <w:t>observe</w:t>
            </w:r>
          </w:p>
        </w:tc>
      </w:tr>
      <w:tr w:rsidR="001C4305" w:rsidRPr="00EF6EA5" w14:paraId="2E877530" w14:textId="77777777" w:rsidTr="001C4305">
        <w:trPr>
          <w:trHeight w:hRule="exact" w:val="442"/>
          <w:jc w:val="center"/>
        </w:trPr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76A68524" w14:textId="77777777" w:rsidR="001C4305" w:rsidRPr="001C4305" w:rsidRDefault="001C4305" w:rsidP="00F63E3A">
            <w:pPr>
              <w:spacing w:after="0" w:line="240" w:lineRule="auto"/>
              <w:ind w:leftChars="64" w:left="141"/>
              <w:jc w:val="both"/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</w:pP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Intellectual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4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ability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4EAF29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A2A61C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CB87DE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9198C9" w14:textId="77777777" w:rsidR="001C4305" w:rsidRPr="00EF6EA5" w:rsidRDefault="001C4305" w:rsidP="001C4305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827B0" w14:textId="73C924B1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</w:tr>
      <w:tr w:rsidR="001C4305" w:rsidRPr="00EF6EA5" w14:paraId="7310F181" w14:textId="77777777" w:rsidTr="001C4305">
        <w:trPr>
          <w:trHeight w:hRule="exact" w:val="442"/>
          <w:jc w:val="center"/>
        </w:trPr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DA77BA5" w14:textId="77777777" w:rsidR="001C4305" w:rsidRPr="001C4305" w:rsidRDefault="001C4305" w:rsidP="00F63E3A">
            <w:pPr>
              <w:spacing w:after="0" w:line="240" w:lineRule="auto"/>
              <w:ind w:leftChars="64" w:left="141"/>
              <w:jc w:val="both"/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</w:pP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Motivation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41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and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seriousness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of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-23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purpose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3F2E2D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DB47E5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61E3F8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2395AC" w14:textId="77777777" w:rsidR="001C4305" w:rsidRPr="00EF6EA5" w:rsidRDefault="001C4305" w:rsidP="001C4305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3A1BF" w14:textId="1A9EFB83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</w:tr>
      <w:tr w:rsidR="001C4305" w:rsidRPr="00EF6EA5" w14:paraId="147E11C1" w14:textId="77777777" w:rsidTr="001C4305">
        <w:trPr>
          <w:trHeight w:hRule="exact" w:val="442"/>
          <w:jc w:val="center"/>
        </w:trPr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C0DC8E3" w14:textId="77777777" w:rsidR="001C4305" w:rsidRPr="001C4305" w:rsidRDefault="001C4305" w:rsidP="00F63E3A">
            <w:pPr>
              <w:spacing w:after="0" w:line="240" w:lineRule="auto"/>
              <w:ind w:leftChars="64" w:left="141"/>
              <w:jc w:val="both"/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</w:pP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Ability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10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to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-20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plan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5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and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2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execute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12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study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20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objectives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E0A360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E87DE8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32F391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89FF88" w14:textId="77777777" w:rsidR="001C4305" w:rsidRPr="00EF6EA5" w:rsidRDefault="001C4305" w:rsidP="001C4305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B6C3B1" w14:textId="5031D375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</w:tr>
      <w:tr w:rsidR="001C4305" w:rsidRPr="00EF6EA5" w14:paraId="275CA8E2" w14:textId="77777777" w:rsidTr="001C4305">
        <w:trPr>
          <w:trHeight w:hRule="exact" w:val="442"/>
          <w:jc w:val="center"/>
        </w:trPr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37BD249" w14:textId="2751674E" w:rsidR="001C4305" w:rsidRPr="001C4305" w:rsidRDefault="001C4305" w:rsidP="00F63E3A">
            <w:pPr>
              <w:spacing w:after="0" w:line="240" w:lineRule="auto"/>
              <w:ind w:leftChars="64" w:left="141"/>
              <w:jc w:val="both"/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</w:pP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Future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-12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promise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5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in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-12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his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-21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/her</w:t>
            </w:r>
            <w:r w:rsidR="00C17964">
              <w:rPr>
                <w:rFonts w:ascii="メイリオ" w:eastAsia="メイリオ" w:hAnsi="メイリオ" w:cs="メイリオ" w:hint="eastAsia"/>
                <w:color w:val="000000" w:themeColor="text1"/>
                <w:sz w:val="20"/>
                <w:szCs w:val="20"/>
                <w:lang w:eastAsia="ja-JP"/>
              </w:rPr>
              <w:t>/their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-21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field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3F04B4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A41A20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8B01F7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BBAB4B" w14:textId="77777777" w:rsidR="001C4305" w:rsidRPr="00EF6EA5" w:rsidRDefault="001C4305" w:rsidP="001C4305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D71566" w14:textId="231CB796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</w:tr>
      <w:tr w:rsidR="001C4305" w:rsidRPr="00EF6EA5" w14:paraId="524E11DD" w14:textId="77777777" w:rsidTr="001C4305">
        <w:trPr>
          <w:trHeight w:hRule="exact" w:val="442"/>
          <w:jc w:val="center"/>
        </w:trPr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28C7B87D" w14:textId="77777777" w:rsidR="001C4305" w:rsidRPr="001C4305" w:rsidRDefault="001C4305" w:rsidP="00F63E3A">
            <w:pPr>
              <w:spacing w:after="0" w:line="240" w:lineRule="auto"/>
              <w:ind w:leftChars="64" w:left="141"/>
              <w:jc w:val="both"/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</w:pP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Emotional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13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stability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25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and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maturity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D4F18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D005F9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821722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7A2235" w14:textId="77777777" w:rsidR="001C4305" w:rsidRPr="00EF6EA5" w:rsidRDefault="001C4305" w:rsidP="001C4305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E4446" w14:textId="7DA71FC1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</w:tr>
      <w:tr w:rsidR="001C4305" w:rsidRPr="00EF6EA5" w14:paraId="44953F94" w14:textId="77777777" w:rsidTr="001C4305">
        <w:trPr>
          <w:trHeight w:hRule="exact" w:val="442"/>
          <w:jc w:val="center"/>
        </w:trPr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8101C5C" w14:textId="77777777" w:rsidR="001C4305" w:rsidRPr="001C4305" w:rsidRDefault="001C4305" w:rsidP="00F63E3A">
            <w:pPr>
              <w:spacing w:after="0" w:line="240" w:lineRule="auto"/>
              <w:ind w:leftChars="64" w:left="141"/>
              <w:jc w:val="both"/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</w:pP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Adaptability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to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-20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new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4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situations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1CBD6E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9BEDCB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FE4D81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FF1D9B" w14:textId="77777777" w:rsidR="001C4305" w:rsidRPr="00EF6EA5" w:rsidRDefault="001C4305" w:rsidP="001C4305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F00FA6" w14:textId="5B7EFEBA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</w:tr>
      <w:tr w:rsidR="001C4305" w:rsidRPr="00EF6EA5" w14:paraId="1BDE6323" w14:textId="77777777" w:rsidTr="001C4305">
        <w:trPr>
          <w:trHeight w:hRule="exact" w:val="442"/>
          <w:jc w:val="center"/>
        </w:trPr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2CB4ED4E" w14:textId="77777777" w:rsidR="001C4305" w:rsidRPr="001C4305" w:rsidRDefault="001C4305" w:rsidP="00F63E3A">
            <w:pPr>
              <w:spacing w:after="0" w:line="240" w:lineRule="auto"/>
              <w:ind w:leftChars="64" w:left="141"/>
              <w:jc w:val="both"/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</w:pP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Initiative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20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and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leadership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5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qualities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08953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A113A4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7B2FEE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CB4D41" w14:textId="77777777" w:rsidR="001C4305" w:rsidRPr="00EF6EA5" w:rsidRDefault="001C4305" w:rsidP="001C4305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EA7D87" w14:textId="231F9CB3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</w:tr>
      <w:tr w:rsidR="001C4305" w:rsidRPr="00EF6EA5" w14:paraId="78342253" w14:textId="77777777" w:rsidTr="001C4305">
        <w:trPr>
          <w:trHeight w:hRule="exact" w:val="442"/>
          <w:jc w:val="center"/>
        </w:trPr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3D8DE6F2" w14:textId="77777777" w:rsidR="001C4305" w:rsidRPr="001C4305" w:rsidRDefault="001C4305" w:rsidP="00F63E3A">
            <w:pPr>
              <w:spacing w:after="0" w:line="240" w:lineRule="auto"/>
              <w:ind w:leftChars="64" w:left="141" w:firstLine="1"/>
              <w:jc w:val="both"/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</w:pP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Relationship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4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with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-16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peer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pacing w:val="4"/>
                <w:sz w:val="20"/>
                <w:szCs w:val="20"/>
              </w:rPr>
              <w:t xml:space="preserve"> </w:t>
            </w:r>
            <w:r w:rsidRPr="001C4305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group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E1A95C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2AE0EC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03A7E8" w14:textId="77777777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191C1F" w14:textId="77777777" w:rsidR="001C4305" w:rsidRPr="00EF6EA5" w:rsidRDefault="001C4305" w:rsidP="001C4305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4D57F4" w14:textId="285F825E" w:rsidR="001C4305" w:rsidRPr="00EF6EA5" w:rsidRDefault="001C4305" w:rsidP="00F63E3A">
            <w:pPr>
              <w:spacing w:after="0" w:line="240" w:lineRule="auto"/>
              <w:jc w:val="center"/>
              <w:rPr>
                <w:color w:val="000000" w:themeColor="text1"/>
              </w:rPr>
            </w:pPr>
          </w:p>
        </w:tc>
      </w:tr>
    </w:tbl>
    <w:tbl>
      <w:tblPr>
        <w:tblStyle w:val="a9"/>
        <w:tblpPr w:leftFromText="142" w:rightFromText="142" w:vertAnchor="text" w:horzAnchor="margin" w:tblpX="274" w:tblpY="4461"/>
        <w:tblOverlap w:val="never"/>
        <w:tblW w:w="9918" w:type="dxa"/>
        <w:tblLook w:val="04A0" w:firstRow="1" w:lastRow="0" w:firstColumn="1" w:lastColumn="0" w:noHBand="0" w:noVBand="1"/>
      </w:tblPr>
      <w:tblGrid>
        <w:gridCol w:w="3397"/>
        <w:gridCol w:w="6521"/>
      </w:tblGrid>
      <w:tr w:rsidR="00E45418" w:rsidRPr="00EF6EA5" w14:paraId="614FDA14" w14:textId="77777777" w:rsidTr="00E45418">
        <w:tc>
          <w:tcPr>
            <w:tcW w:w="9918" w:type="dxa"/>
            <w:gridSpan w:val="2"/>
            <w:shd w:val="clear" w:color="auto" w:fill="D9D9D9" w:themeFill="background1" w:themeFillShade="D9"/>
          </w:tcPr>
          <w:p w14:paraId="0FF2666B" w14:textId="77777777" w:rsidR="00E45418" w:rsidRPr="00EF6EA5" w:rsidRDefault="00E45418" w:rsidP="00E45418">
            <w:pPr>
              <w:spacing w:line="240" w:lineRule="exact"/>
              <w:ind w:leftChars="15" w:left="33" w:firstLine="1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</w:rPr>
              <w:t>The Selection Committee is particularly concerned with the candidate's motivation, character and sense of responsibility, and whether you feel this is an appropriate time for him/her to study in Japan.</w:t>
            </w:r>
          </w:p>
        </w:tc>
      </w:tr>
      <w:tr w:rsidR="00E45418" w:rsidRPr="00EF6EA5" w14:paraId="5107FECB" w14:textId="77777777" w:rsidTr="0098516D">
        <w:trPr>
          <w:trHeight w:val="1943"/>
        </w:trPr>
        <w:tc>
          <w:tcPr>
            <w:tcW w:w="9918" w:type="dxa"/>
            <w:gridSpan w:val="2"/>
          </w:tcPr>
          <w:p w14:paraId="4F6E2ED8" w14:textId="77777777" w:rsidR="00E45418" w:rsidRPr="00EF6EA5" w:rsidRDefault="00E45418" w:rsidP="00E45418">
            <w:pPr>
              <w:spacing w:before="59" w:line="156" w:lineRule="auto"/>
              <w:ind w:right="43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</w:rPr>
            </w:pPr>
          </w:p>
        </w:tc>
      </w:tr>
      <w:tr w:rsidR="00E45418" w:rsidRPr="00EF6EA5" w14:paraId="0448BB60" w14:textId="77777777" w:rsidTr="0098516D">
        <w:trPr>
          <w:trHeight w:val="692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6C72FBD8" w14:textId="03D78BC7" w:rsidR="00E45418" w:rsidRPr="0098516D" w:rsidRDefault="00E45418" w:rsidP="00E45418">
            <w:pPr>
              <w:spacing w:before="59" w:line="156" w:lineRule="auto"/>
              <w:ind w:right="43"/>
              <w:jc w:val="both"/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  <w:lang w:eastAsia="ja-JP"/>
              </w:rPr>
            </w:pPr>
            <w:r w:rsidRPr="00D25426">
              <w:rPr>
                <w:rFonts w:ascii="メイリオ" w:eastAsia="メイリオ" w:hAnsi="メイリオ" w:cs="メイリオ" w:hint="eastAsia"/>
                <w:color w:val="000000" w:themeColor="text1"/>
                <w:sz w:val="20"/>
                <w:szCs w:val="20"/>
                <w:lang w:eastAsia="ja-JP"/>
              </w:rPr>
              <w:t>Date（</w:t>
            </w:r>
            <w:proofErr w:type="spellStart"/>
            <w:r w:rsidRPr="00D25426">
              <w:rPr>
                <w:rFonts w:ascii="メイリオ" w:eastAsia="メイリオ" w:hAnsi="メイリオ" w:cs="メイリオ" w:hint="eastAsia"/>
                <w:color w:val="000000" w:themeColor="text1"/>
                <w:sz w:val="20"/>
                <w:szCs w:val="20"/>
                <w:lang w:eastAsia="ja-JP"/>
              </w:rPr>
              <w:t>yyyy</w:t>
            </w:r>
            <w:proofErr w:type="spellEnd"/>
            <w:r w:rsidRPr="00D25426">
              <w:rPr>
                <w:rFonts w:ascii="メイリオ" w:eastAsia="メイリオ" w:hAnsi="メイリオ" w:cs="メイリオ" w:hint="eastAsia"/>
                <w:color w:val="000000" w:themeColor="text1"/>
                <w:sz w:val="20"/>
                <w:szCs w:val="20"/>
                <w:lang w:eastAsia="ja-JP"/>
              </w:rPr>
              <w:t>/mm/dd）,</w:t>
            </w:r>
            <w:r w:rsidRPr="00D25426">
              <w:rPr>
                <w:rFonts w:ascii="メイリオ" w:eastAsia="メイリオ" w:hAnsi="メイリオ" w:cs="メイリオ"/>
                <w:color w:val="000000" w:themeColor="text1"/>
                <w:sz w:val="20"/>
                <w:szCs w:val="20"/>
              </w:rPr>
              <w:t>Signature</w:t>
            </w:r>
          </w:p>
        </w:tc>
        <w:tc>
          <w:tcPr>
            <w:tcW w:w="6521" w:type="dxa"/>
            <w:vAlign w:val="center"/>
          </w:tcPr>
          <w:p w14:paraId="123487C1" w14:textId="77777777" w:rsidR="00E45418" w:rsidRPr="00EF6EA5" w:rsidRDefault="00E45418" w:rsidP="00E45418">
            <w:pPr>
              <w:spacing w:before="59" w:line="156" w:lineRule="auto"/>
              <w:ind w:right="43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</w:rPr>
            </w:pPr>
          </w:p>
        </w:tc>
      </w:tr>
    </w:tbl>
    <w:p w14:paraId="2A018F67" w14:textId="77777777" w:rsidR="00E45418" w:rsidRPr="00E45418" w:rsidRDefault="00E45418" w:rsidP="00F87526">
      <w:pPr>
        <w:spacing w:after="0" w:line="240" w:lineRule="exact"/>
        <w:rPr>
          <w:rFonts w:ascii="メイリオ" w:eastAsia="メイリオ" w:hAnsi="メイリオ" w:cs="メイリオ"/>
          <w:sz w:val="28"/>
          <w:szCs w:val="28"/>
          <w:u w:val="single" w:color="000000"/>
          <w:lang w:eastAsia="ja-JP"/>
        </w:rPr>
      </w:pPr>
    </w:p>
    <w:sectPr w:rsidR="00E45418" w:rsidRPr="00E45418" w:rsidSect="008A5E49">
      <w:pgSz w:w="11920" w:h="16840"/>
      <w:pgMar w:top="720" w:right="720" w:bottom="720" w:left="720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29DB71" w14:textId="77777777" w:rsidR="00E23D7C" w:rsidRDefault="00E23D7C">
      <w:pPr>
        <w:spacing w:after="0" w:line="240" w:lineRule="auto"/>
      </w:pPr>
      <w:r>
        <w:separator/>
      </w:r>
    </w:p>
  </w:endnote>
  <w:endnote w:type="continuationSeparator" w:id="0">
    <w:p w14:paraId="688216ED" w14:textId="77777777" w:rsidR="00E23D7C" w:rsidRDefault="00E23D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84AE2C" w14:textId="77777777" w:rsidR="00E23D7C" w:rsidRDefault="00E23D7C">
      <w:pPr>
        <w:spacing w:after="0" w:line="240" w:lineRule="auto"/>
      </w:pPr>
      <w:r>
        <w:separator/>
      </w:r>
    </w:p>
  </w:footnote>
  <w:footnote w:type="continuationSeparator" w:id="0">
    <w:p w14:paraId="34412DE4" w14:textId="77777777" w:rsidR="00E23D7C" w:rsidRDefault="00E23D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456F"/>
    <w:multiLevelType w:val="hybridMultilevel"/>
    <w:tmpl w:val="DF704C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B25972"/>
    <w:multiLevelType w:val="hybridMultilevel"/>
    <w:tmpl w:val="7FE05532"/>
    <w:lvl w:ilvl="0" w:tplc="5F4C43D4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54CCA4A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4DD4ADE"/>
    <w:multiLevelType w:val="hybridMultilevel"/>
    <w:tmpl w:val="3742619A"/>
    <w:lvl w:ilvl="0" w:tplc="54A24A64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863E9B"/>
    <w:multiLevelType w:val="hybridMultilevel"/>
    <w:tmpl w:val="AA04FDE8"/>
    <w:lvl w:ilvl="0" w:tplc="9D067B74">
      <w:start w:val="4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1E6361"/>
    <w:multiLevelType w:val="hybridMultilevel"/>
    <w:tmpl w:val="85F824AA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5" w15:restartNumberingAfterBreak="0">
    <w:nsid w:val="0D830ADD"/>
    <w:multiLevelType w:val="hybridMultilevel"/>
    <w:tmpl w:val="D20A45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E975B45"/>
    <w:multiLevelType w:val="hybridMultilevel"/>
    <w:tmpl w:val="555AE24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60D32DC"/>
    <w:multiLevelType w:val="hybridMultilevel"/>
    <w:tmpl w:val="E99A55D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6741C73"/>
    <w:multiLevelType w:val="hybridMultilevel"/>
    <w:tmpl w:val="D3620B00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6AA1D51"/>
    <w:multiLevelType w:val="hybridMultilevel"/>
    <w:tmpl w:val="B3347A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978351D"/>
    <w:multiLevelType w:val="hybridMultilevel"/>
    <w:tmpl w:val="2E76CE76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A3D4D10"/>
    <w:multiLevelType w:val="hybridMultilevel"/>
    <w:tmpl w:val="3FCA7F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B9A0EC7"/>
    <w:multiLevelType w:val="hybridMultilevel"/>
    <w:tmpl w:val="3D4AA9B2"/>
    <w:lvl w:ilvl="0" w:tplc="B8AC2870">
      <w:start w:val="4"/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1A3E8C"/>
    <w:multiLevelType w:val="hybridMultilevel"/>
    <w:tmpl w:val="641ABEEC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8DB18E8"/>
    <w:multiLevelType w:val="hybridMultilevel"/>
    <w:tmpl w:val="65363D08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9CD697D"/>
    <w:multiLevelType w:val="hybridMultilevel"/>
    <w:tmpl w:val="4C141BDA"/>
    <w:lvl w:ilvl="0" w:tplc="4282CEBA">
      <w:start w:val="2"/>
      <w:numFmt w:val="bullet"/>
      <w:lvlText w:val="・"/>
      <w:lvlJc w:val="left"/>
      <w:pPr>
        <w:ind w:left="1200" w:hanging="42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6" w15:restartNumberingAfterBreak="0">
    <w:nsid w:val="2EC90610"/>
    <w:multiLevelType w:val="hybridMultilevel"/>
    <w:tmpl w:val="64A6D23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8A546F1"/>
    <w:multiLevelType w:val="hybridMultilevel"/>
    <w:tmpl w:val="9AA4FBA6"/>
    <w:lvl w:ilvl="0" w:tplc="C44AF1A6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B795B8E"/>
    <w:multiLevelType w:val="hybridMultilevel"/>
    <w:tmpl w:val="445ABC40"/>
    <w:lvl w:ilvl="0" w:tplc="BC56D460">
      <w:start w:val="1"/>
      <w:numFmt w:val="bullet"/>
      <w:lvlText w:val="※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FA27244"/>
    <w:multiLevelType w:val="hybridMultilevel"/>
    <w:tmpl w:val="BFB044A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6056889"/>
    <w:multiLevelType w:val="hybridMultilevel"/>
    <w:tmpl w:val="38964572"/>
    <w:lvl w:ilvl="0" w:tplc="807A3064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  <w:sz w:val="21"/>
        <w:szCs w:val="21"/>
        <w:lang w:val="en-US"/>
      </w:rPr>
    </w:lvl>
    <w:lvl w:ilvl="1" w:tplc="BABEAD8A">
      <w:start w:val="10"/>
      <w:numFmt w:val="bullet"/>
      <w:lvlText w:val="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6706A4A"/>
    <w:multiLevelType w:val="hybridMultilevel"/>
    <w:tmpl w:val="B4DA9BA2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6E16CD9"/>
    <w:multiLevelType w:val="hybridMultilevel"/>
    <w:tmpl w:val="30E08EB8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133580A"/>
    <w:multiLevelType w:val="hybridMultilevel"/>
    <w:tmpl w:val="8544FFF8"/>
    <w:lvl w:ilvl="0" w:tplc="1EF4C5E4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70EA581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  <w:lang w:val="en-U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B935550"/>
    <w:multiLevelType w:val="hybridMultilevel"/>
    <w:tmpl w:val="7116F85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720B7315"/>
    <w:multiLevelType w:val="hybridMultilevel"/>
    <w:tmpl w:val="64E082F4"/>
    <w:lvl w:ilvl="0" w:tplc="7DA6EE80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62D5D10"/>
    <w:multiLevelType w:val="hybridMultilevel"/>
    <w:tmpl w:val="E5DCDA2A"/>
    <w:lvl w:ilvl="0" w:tplc="1504A2DC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4000BDE4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8427518">
    <w:abstractNumId w:val="20"/>
  </w:num>
  <w:num w:numId="2" w16cid:durableId="405151907">
    <w:abstractNumId w:val="13"/>
  </w:num>
  <w:num w:numId="3" w16cid:durableId="251008300">
    <w:abstractNumId w:val="22"/>
  </w:num>
  <w:num w:numId="4" w16cid:durableId="1424104060">
    <w:abstractNumId w:val="23"/>
  </w:num>
  <w:num w:numId="5" w16cid:durableId="1407217826">
    <w:abstractNumId w:val="16"/>
  </w:num>
  <w:num w:numId="6" w16cid:durableId="983125481">
    <w:abstractNumId w:val="6"/>
  </w:num>
  <w:num w:numId="7" w16cid:durableId="1907492494">
    <w:abstractNumId w:val="26"/>
  </w:num>
  <w:num w:numId="8" w16cid:durableId="357242129">
    <w:abstractNumId w:val="1"/>
  </w:num>
  <w:num w:numId="9" w16cid:durableId="1937903647">
    <w:abstractNumId w:val="4"/>
  </w:num>
  <w:num w:numId="10" w16cid:durableId="1064793070">
    <w:abstractNumId w:val="15"/>
  </w:num>
  <w:num w:numId="11" w16cid:durableId="1867058793">
    <w:abstractNumId w:val="24"/>
  </w:num>
  <w:num w:numId="12" w16cid:durableId="1031613030">
    <w:abstractNumId w:val="21"/>
  </w:num>
  <w:num w:numId="13" w16cid:durableId="1102723098">
    <w:abstractNumId w:val="3"/>
  </w:num>
  <w:num w:numId="14" w16cid:durableId="1200243204">
    <w:abstractNumId w:val="17"/>
  </w:num>
  <w:num w:numId="15" w16cid:durableId="119350434">
    <w:abstractNumId w:val="12"/>
  </w:num>
  <w:num w:numId="16" w16cid:durableId="910428861">
    <w:abstractNumId w:val="5"/>
  </w:num>
  <w:num w:numId="17" w16cid:durableId="331297377">
    <w:abstractNumId w:val="11"/>
  </w:num>
  <w:num w:numId="18" w16cid:durableId="2031028976">
    <w:abstractNumId w:val="0"/>
  </w:num>
  <w:num w:numId="19" w16cid:durableId="1341931601">
    <w:abstractNumId w:val="18"/>
  </w:num>
  <w:num w:numId="20" w16cid:durableId="1453130328">
    <w:abstractNumId w:val="9"/>
  </w:num>
  <w:num w:numId="21" w16cid:durableId="1210265198">
    <w:abstractNumId w:val="7"/>
  </w:num>
  <w:num w:numId="22" w16cid:durableId="207880397">
    <w:abstractNumId w:val="19"/>
  </w:num>
  <w:num w:numId="23" w16cid:durableId="17701219">
    <w:abstractNumId w:val="14"/>
  </w:num>
  <w:num w:numId="24" w16cid:durableId="1189760645">
    <w:abstractNumId w:val="25"/>
  </w:num>
  <w:num w:numId="25" w16cid:durableId="1365861443">
    <w:abstractNumId w:val="10"/>
  </w:num>
  <w:num w:numId="26" w16cid:durableId="188110302">
    <w:abstractNumId w:val="8"/>
  </w:num>
  <w:num w:numId="27" w16cid:durableId="19298514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51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zY3tDA0NDEzNbFU0lEKTi0uzszPAykwrgUAcTxGYywAAAA="/>
  </w:docVars>
  <w:rsids>
    <w:rsidRoot w:val="007301EB"/>
    <w:rsid w:val="00012754"/>
    <w:rsid w:val="000142C2"/>
    <w:rsid w:val="00015B45"/>
    <w:rsid w:val="0002563A"/>
    <w:rsid w:val="000266F4"/>
    <w:rsid w:val="00027283"/>
    <w:rsid w:val="00032367"/>
    <w:rsid w:val="00046150"/>
    <w:rsid w:val="0004789F"/>
    <w:rsid w:val="000500D6"/>
    <w:rsid w:val="00050E02"/>
    <w:rsid w:val="00050F2E"/>
    <w:rsid w:val="00061192"/>
    <w:rsid w:val="000653C9"/>
    <w:rsid w:val="00072F5A"/>
    <w:rsid w:val="00073384"/>
    <w:rsid w:val="0008696A"/>
    <w:rsid w:val="00091565"/>
    <w:rsid w:val="00095FED"/>
    <w:rsid w:val="000977FE"/>
    <w:rsid w:val="000B37EE"/>
    <w:rsid w:val="000B696F"/>
    <w:rsid w:val="000B7D8D"/>
    <w:rsid w:val="000C0D79"/>
    <w:rsid w:val="000C1DBA"/>
    <w:rsid w:val="000C1EF2"/>
    <w:rsid w:val="000C2EA3"/>
    <w:rsid w:val="000C7863"/>
    <w:rsid w:val="000E2EEA"/>
    <w:rsid w:val="000E47F9"/>
    <w:rsid w:val="000F57F9"/>
    <w:rsid w:val="00101F1C"/>
    <w:rsid w:val="00106B68"/>
    <w:rsid w:val="00115B00"/>
    <w:rsid w:val="0012051D"/>
    <w:rsid w:val="00123972"/>
    <w:rsid w:val="00126A68"/>
    <w:rsid w:val="001324BB"/>
    <w:rsid w:val="001463EB"/>
    <w:rsid w:val="00146B2A"/>
    <w:rsid w:val="00150823"/>
    <w:rsid w:val="0015290A"/>
    <w:rsid w:val="00153E92"/>
    <w:rsid w:val="00154931"/>
    <w:rsid w:val="001566FB"/>
    <w:rsid w:val="00166C16"/>
    <w:rsid w:val="00167B2B"/>
    <w:rsid w:val="001706B6"/>
    <w:rsid w:val="001758E8"/>
    <w:rsid w:val="001768BA"/>
    <w:rsid w:val="00176ED5"/>
    <w:rsid w:val="00176F9A"/>
    <w:rsid w:val="00180501"/>
    <w:rsid w:val="00182077"/>
    <w:rsid w:val="001871F3"/>
    <w:rsid w:val="001875A6"/>
    <w:rsid w:val="00193441"/>
    <w:rsid w:val="001954C6"/>
    <w:rsid w:val="001A001F"/>
    <w:rsid w:val="001A3E4C"/>
    <w:rsid w:val="001B3FE9"/>
    <w:rsid w:val="001B4749"/>
    <w:rsid w:val="001C3E74"/>
    <w:rsid w:val="001C4305"/>
    <w:rsid w:val="001D45CC"/>
    <w:rsid w:val="001D5D8B"/>
    <w:rsid w:val="001D6EBB"/>
    <w:rsid w:val="001E0FD6"/>
    <w:rsid w:val="001E75ED"/>
    <w:rsid w:val="001E79A7"/>
    <w:rsid w:val="001F2FB5"/>
    <w:rsid w:val="002033B4"/>
    <w:rsid w:val="00205746"/>
    <w:rsid w:val="00214A1D"/>
    <w:rsid w:val="002159D2"/>
    <w:rsid w:val="00215DD9"/>
    <w:rsid w:val="00236D9E"/>
    <w:rsid w:val="00241262"/>
    <w:rsid w:val="00247735"/>
    <w:rsid w:val="00250E21"/>
    <w:rsid w:val="00254168"/>
    <w:rsid w:val="00256173"/>
    <w:rsid w:val="00256E3E"/>
    <w:rsid w:val="002622EA"/>
    <w:rsid w:val="002674B3"/>
    <w:rsid w:val="00272136"/>
    <w:rsid w:val="00273D3C"/>
    <w:rsid w:val="00276749"/>
    <w:rsid w:val="002778BE"/>
    <w:rsid w:val="00282D75"/>
    <w:rsid w:val="002835AB"/>
    <w:rsid w:val="002A07F0"/>
    <w:rsid w:val="002A204C"/>
    <w:rsid w:val="002A41C6"/>
    <w:rsid w:val="002B0373"/>
    <w:rsid w:val="002B2E9A"/>
    <w:rsid w:val="002B313E"/>
    <w:rsid w:val="002B39AA"/>
    <w:rsid w:val="002B4054"/>
    <w:rsid w:val="002C0613"/>
    <w:rsid w:val="002C234D"/>
    <w:rsid w:val="002C6F18"/>
    <w:rsid w:val="002C7008"/>
    <w:rsid w:val="002D0B93"/>
    <w:rsid w:val="002D116D"/>
    <w:rsid w:val="002F672C"/>
    <w:rsid w:val="002F76F7"/>
    <w:rsid w:val="00305B1B"/>
    <w:rsid w:val="00306937"/>
    <w:rsid w:val="00317B81"/>
    <w:rsid w:val="003229F5"/>
    <w:rsid w:val="003330EC"/>
    <w:rsid w:val="003367D9"/>
    <w:rsid w:val="00354FD6"/>
    <w:rsid w:val="00355388"/>
    <w:rsid w:val="00365957"/>
    <w:rsid w:val="00381049"/>
    <w:rsid w:val="003877F1"/>
    <w:rsid w:val="00387BD1"/>
    <w:rsid w:val="003A06A5"/>
    <w:rsid w:val="003A38D9"/>
    <w:rsid w:val="003A4400"/>
    <w:rsid w:val="003A70F4"/>
    <w:rsid w:val="003B3C87"/>
    <w:rsid w:val="003C4E43"/>
    <w:rsid w:val="003D059D"/>
    <w:rsid w:val="003D2444"/>
    <w:rsid w:val="003D388F"/>
    <w:rsid w:val="003D52B1"/>
    <w:rsid w:val="003F21E6"/>
    <w:rsid w:val="003F25BB"/>
    <w:rsid w:val="003F27F6"/>
    <w:rsid w:val="00402CD0"/>
    <w:rsid w:val="004072BB"/>
    <w:rsid w:val="004119FA"/>
    <w:rsid w:val="004129F6"/>
    <w:rsid w:val="00413907"/>
    <w:rsid w:val="00422366"/>
    <w:rsid w:val="0042419E"/>
    <w:rsid w:val="00435361"/>
    <w:rsid w:val="00435848"/>
    <w:rsid w:val="0043634D"/>
    <w:rsid w:val="004377CA"/>
    <w:rsid w:val="00442720"/>
    <w:rsid w:val="00445DA3"/>
    <w:rsid w:val="00454645"/>
    <w:rsid w:val="00475C63"/>
    <w:rsid w:val="00483027"/>
    <w:rsid w:val="0048472C"/>
    <w:rsid w:val="00490F1D"/>
    <w:rsid w:val="00492415"/>
    <w:rsid w:val="00493A36"/>
    <w:rsid w:val="004A352D"/>
    <w:rsid w:val="004A439C"/>
    <w:rsid w:val="004A72DE"/>
    <w:rsid w:val="004B0B0B"/>
    <w:rsid w:val="004B65FE"/>
    <w:rsid w:val="004B6680"/>
    <w:rsid w:val="004C3BEC"/>
    <w:rsid w:val="004C3F94"/>
    <w:rsid w:val="004E0C19"/>
    <w:rsid w:val="004E61B8"/>
    <w:rsid w:val="004E62FE"/>
    <w:rsid w:val="004F0324"/>
    <w:rsid w:val="004F29EE"/>
    <w:rsid w:val="0050459D"/>
    <w:rsid w:val="00510D17"/>
    <w:rsid w:val="00520032"/>
    <w:rsid w:val="00520E65"/>
    <w:rsid w:val="005235A6"/>
    <w:rsid w:val="0053758B"/>
    <w:rsid w:val="00543C57"/>
    <w:rsid w:val="00547963"/>
    <w:rsid w:val="00560407"/>
    <w:rsid w:val="00561BBC"/>
    <w:rsid w:val="00567F62"/>
    <w:rsid w:val="00573414"/>
    <w:rsid w:val="00575283"/>
    <w:rsid w:val="0057590E"/>
    <w:rsid w:val="00576A5D"/>
    <w:rsid w:val="005806D7"/>
    <w:rsid w:val="005871F2"/>
    <w:rsid w:val="00597A6F"/>
    <w:rsid w:val="005A059E"/>
    <w:rsid w:val="005A470E"/>
    <w:rsid w:val="005A732F"/>
    <w:rsid w:val="005B2136"/>
    <w:rsid w:val="005B32B2"/>
    <w:rsid w:val="005B532E"/>
    <w:rsid w:val="005C1607"/>
    <w:rsid w:val="005C5D7B"/>
    <w:rsid w:val="005D10BA"/>
    <w:rsid w:val="005D7FFB"/>
    <w:rsid w:val="005F13E2"/>
    <w:rsid w:val="005F6FBA"/>
    <w:rsid w:val="006078C7"/>
    <w:rsid w:val="00622053"/>
    <w:rsid w:val="00625CB5"/>
    <w:rsid w:val="00630B9B"/>
    <w:rsid w:val="00635DAD"/>
    <w:rsid w:val="00635F1C"/>
    <w:rsid w:val="0064593A"/>
    <w:rsid w:val="00652323"/>
    <w:rsid w:val="00653559"/>
    <w:rsid w:val="00654195"/>
    <w:rsid w:val="00654B91"/>
    <w:rsid w:val="0065645C"/>
    <w:rsid w:val="00657004"/>
    <w:rsid w:val="00666D38"/>
    <w:rsid w:val="00671EBC"/>
    <w:rsid w:val="00692108"/>
    <w:rsid w:val="006A33CB"/>
    <w:rsid w:val="006A405C"/>
    <w:rsid w:val="006A5BB8"/>
    <w:rsid w:val="006B593B"/>
    <w:rsid w:val="006B67C8"/>
    <w:rsid w:val="006B6C8B"/>
    <w:rsid w:val="006D6955"/>
    <w:rsid w:val="006E400B"/>
    <w:rsid w:val="006E470A"/>
    <w:rsid w:val="006E5DDE"/>
    <w:rsid w:val="006F042F"/>
    <w:rsid w:val="006F2A78"/>
    <w:rsid w:val="006F49FB"/>
    <w:rsid w:val="006F7E0E"/>
    <w:rsid w:val="00701764"/>
    <w:rsid w:val="00701A16"/>
    <w:rsid w:val="00701F46"/>
    <w:rsid w:val="00703042"/>
    <w:rsid w:val="00714A2A"/>
    <w:rsid w:val="00716208"/>
    <w:rsid w:val="007168F5"/>
    <w:rsid w:val="007248FC"/>
    <w:rsid w:val="00726532"/>
    <w:rsid w:val="007301EB"/>
    <w:rsid w:val="00732858"/>
    <w:rsid w:val="00741235"/>
    <w:rsid w:val="00745C2B"/>
    <w:rsid w:val="00746F45"/>
    <w:rsid w:val="00750903"/>
    <w:rsid w:val="007513B0"/>
    <w:rsid w:val="007546AE"/>
    <w:rsid w:val="0075703B"/>
    <w:rsid w:val="0075705B"/>
    <w:rsid w:val="00762321"/>
    <w:rsid w:val="00766140"/>
    <w:rsid w:val="00767895"/>
    <w:rsid w:val="007724D2"/>
    <w:rsid w:val="00772FCD"/>
    <w:rsid w:val="00774F63"/>
    <w:rsid w:val="00787017"/>
    <w:rsid w:val="00787781"/>
    <w:rsid w:val="00795895"/>
    <w:rsid w:val="00797067"/>
    <w:rsid w:val="007A03E4"/>
    <w:rsid w:val="007A0401"/>
    <w:rsid w:val="007A1933"/>
    <w:rsid w:val="007A28D3"/>
    <w:rsid w:val="007B73CF"/>
    <w:rsid w:val="007C0E15"/>
    <w:rsid w:val="007C1DBD"/>
    <w:rsid w:val="007D0B6C"/>
    <w:rsid w:val="007D46F4"/>
    <w:rsid w:val="007D534C"/>
    <w:rsid w:val="007E09A4"/>
    <w:rsid w:val="007E2E82"/>
    <w:rsid w:val="007E6373"/>
    <w:rsid w:val="007F5496"/>
    <w:rsid w:val="007F64DE"/>
    <w:rsid w:val="007F7E32"/>
    <w:rsid w:val="00801310"/>
    <w:rsid w:val="00807B62"/>
    <w:rsid w:val="008115E4"/>
    <w:rsid w:val="00827A87"/>
    <w:rsid w:val="00831EC5"/>
    <w:rsid w:val="00840477"/>
    <w:rsid w:val="00842563"/>
    <w:rsid w:val="00846615"/>
    <w:rsid w:val="008508ED"/>
    <w:rsid w:val="0085273D"/>
    <w:rsid w:val="008532C6"/>
    <w:rsid w:val="00853CDE"/>
    <w:rsid w:val="00854F4B"/>
    <w:rsid w:val="00856FA1"/>
    <w:rsid w:val="008577C4"/>
    <w:rsid w:val="00871568"/>
    <w:rsid w:val="00871C21"/>
    <w:rsid w:val="008747C9"/>
    <w:rsid w:val="00882E03"/>
    <w:rsid w:val="00883C2B"/>
    <w:rsid w:val="00884E6A"/>
    <w:rsid w:val="008854F7"/>
    <w:rsid w:val="00892358"/>
    <w:rsid w:val="008970EC"/>
    <w:rsid w:val="008A09DA"/>
    <w:rsid w:val="008A285A"/>
    <w:rsid w:val="008A5B65"/>
    <w:rsid w:val="008A5E49"/>
    <w:rsid w:val="008B6A5D"/>
    <w:rsid w:val="008C674B"/>
    <w:rsid w:val="008C7319"/>
    <w:rsid w:val="008E2DFA"/>
    <w:rsid w:val="008E43A8"/>
    <w:rsid w:val="008E5F1D"/>
    <w:rsid w:val="008F657F"/>
    <w:rsid w:val="009009CA"/>
    <w:rsid w:val="0090688E"/>
    <w:rsid w:val="00912DA0"/>
    <w:rsid w:val="0091348F"/>
    <w:rsid w:val="009135BE"/>
    <w:rsid w:val="009223A9"/>
    <w:rsid w:val="00923848"/>
    <w:rsid w:val="009240F1"/>
    <w:rsid w:val="009329D9"/>
    <w:rsid w:val="009352B9"/>
    <w:rsid w:val="00940C5B"/>
    <w:rsid w:val="00942056"/>
    <w:rsid w:val="009438CB"/>
    <w:rsid w:val="00943F3C"/>
    <w:rsid w:val="009632A2"/>
    <w:rsid w:val="009719A2"/>
    <w:rsid w:val="009724DC"/>
    <w:rsid w:val="00975138"/>
    <w:rsid w:val="00975370"/>
    <w:rsid w:val="00981CAC"/>
    <w:rsid w:val="009833EF"/>
    <w:rsid w:val="0098516D"/>
    <w:rsid w:val="00995D8A"/>
    <w:rsid w:val="0099666A"/>
    <w:rsid w:val="009971F3"/>
    <w:rsid w:val="009A429B"/>
    <w:rsid w:val="009A5C7C"/>
    <w:rsid w:val="009A6668"/>
    <w:rsid w:val="009A7A9B"/>
    <w:rsid w:val="009B1254"/>
    <w:rsid w:val="009C149E"/>
    <w:rsid w:val="009C458C"/>
    <w:rsid w:val="009D74F5"/>
    <w:rsid w:val="009D75D7"/>
    <w:rsid w:val="009E573A"/>
    <w:rsid w:val="009F1964"/>
    <w:rsid w:val="009F2310"/>
    <w:rsid w:val="00A06770"/>
    <w:rsid w:val="00A11B1C"/>
    <w:rsid w:val="00A15E97"/>
    <w:rsid w:val="00A169EC"/>
    <w:rsid w:val="00A17BA5"/>
    <w:rsid w:val="00A229B6"/>
    <w:rsid w:val="00A25CF6"/>
    <w:rsid w:val="00A3640F"/>
    <w:rsid w:val="00A43CD6"/>
    <w:rsid w:val="00A5444A"/>
    <w:rsid w:val="00A617DC"/>
    <w:rsid w:val="00A62545"/>
    <w:rsid w:val="00A660FD"/>
    <w:rsid w:val="00A75375"/>
    <w:rsid w:val="00A82C01"/>
    <w:rsid w:val="00A83D0E"/>
    <w:rsid w:val="00A84220"/>
    <w:rsid w:val="00A916DD"/>
    <w:rsid w:val="00A91F90"/>
    <w:rsid w:val="00A94DDE"/>
    <w:rsid w:val="00A958D3"/>
    <w:rsid w:val="00A969AD"/>
    <w:rsid w:val="00AA0ECC"/>
    <w:rsid w:val="00AB1A6B"/>
    <w:rsid w:val="00AB5390"/>
    <w:rsid w:val="00AB574F"/>
    <w:rsid w:val="00AC5907"/>
    <w:rsid w:val="00AC5DC3"/>
    <w:rsid w:val="00AD1434"/>
    <w:rsid w:val="00AD2AB5"/>
    <w:rsid w:val="00AD750E"/>
    <w:rsid w:val="00AE52D0"/>
    <w:rsid w:val="00AE65B3"/>
    <w:rsid w:val="00AE76C8"/>
    <w:rsid w:val="00AF6B60"/>
    <w:rsid w:val="00B16193"/>
    <w:rsid w:val="00B4062A"/>
    <w:rsid w:val="00B511AC"/>
    <w:rsid w:val="00B51949"/>
    <w:rsid w:val="00B52E85"/>
    <w:rsid w:val="00B6070A"/>
    <w:rsid w:val="00B6289C"/>
    <w:rsid w:val="00B65870"/>
    <w:rsid w:val="00B71CED"/>
    <w:rsid w:val="00B73FBD"/>
    <w:rsid w:val="00B74927"/>
    <w:rsid w:val="00B77557"/>
    <w:rsid w:val="00B80838"/>
    <w:rsid w:val="00B80C33"/>
    <w:rsid w:val="00B8241A"/>
    <w:rsid w:val="00BA0358"/>
    <w:rsid w:val="00BA09E5"/>
    <w:rsid w:val="00BA51E4"/>
    <w:rsid w:val="00BB231B"/>
    <w:rsid w:val="00BB281D"/>
    <w:rsid w:val="00BB4705"/>
    <w:rsid w:val="00BC638A"/>
    <w:rsid w:val="00BD3857"/>
    <w:rsid w:val="00BD57C6"/>
    <w:rsid w:val="00BE0406"/>
    <w:rsid w:val="00BE213C"/>
    <w:rsid w:val="00BE27DC"/>
    <w:rsid w:val="00BF6987"/>
    <w:rsid w:val="00BF6A8C"/>
    <w:rsid w:val="00C17964"/>
    <w:rsid w:val="00C31D2C"/>
    <w:rsid w:val="00C33867"/>
    <w:rsid w:val="00C37094"/>
    <w:rsid w:val="00C37ABF"/>
    <w:rsid w:val="00C41451"/>
    <w:rsid w:val="00C4337B"/>
    <w:rsid w:val="00C45361"/>
    <w:rsid w:val="00C46C96"/>
    <w:rsid w:val="00C47098"/>
    <w:rsid w:val="00C47C82"/>
    <w:rsid w:val="00C55572"/>
    <w:rsid w:val="00C55E5C"/>
    <w:rsid w:val="00C6774B"/>
    <w:rsid w:val="00C7041F"/>
    <w:rsid w:val="00C72EA4"/>
    <w:rsid w:val="00C7466C"/>
    <w:rsid w:val="00C74BA6"/>
    <w:rsid w:val="00C77D40"/>
    <w:rsid w:val="00C90D72"/>
    <w:rsid w:val="00C962F5"/>
    <w:rsid w:val="00C970D1"/>
    <w:rsid w:val="00CB0EA7"/>
    <w:rsid w:val="00CB773F"/>
    <w:rsid w:val="00CC12EF"/>
    <w:rsid w:val="00CC6B04"/>
    <w:rsid w:val="00CE05CA"/>
    <w:rsid w:val="00CE141E"/>
    <w:rsid w:val="00CE3B0E"/>
    <w:rsid w:val="00CE5F6D"/>
    <w:rsid w:val="00CF5548"/>
    <w:rsid w:val="00D14F47"/>
    <w:rsid w:val="00D2180C"/>
    <w:rsid w:val="00D23874"/>
    <w:rsid w:val="00D23AAC"/>
    <w:rsid w:val="00D25426"/>
    <w:rsid w:val="00D27010"/>
    <w:rsid w:val="00D31464"/>
    <w:rsid w:val="00D31B70"/>
    <w:rsid w:val="00D3242F"/>
    <w:rsid w:val="00D346A0"/>
    <w:rsid w:val="00D348D1"/>
    <w:rsid w:val="00D42E95"/>
    <w:rsid w:val="00D461B8"/>
    <w:rsid w:val="00D524F6"/>
    <w:rsid w:val="00D5420C"/>
    <w:rsid w:val="00D5670E"/>
    <w:rsid w:val="00D57E4A"/>
    <w:rsid w:val="00D60637"/>
    <w:rsid w:val="00D60BDE"/>
    <w:rsid w:val="00D61151"/>
    <w:rsid w:val="00D61B0B"/>
    <w:rsid w:val="00D679D6"/>
    <w:rsid w:val="00D73681"/>
    <w:rsid w:val="00D91BA8"/>
    <w:rsid w:val="00D924CF"/>
    <w:rsid w:val="00D95A0D"/>
    <w:rsid w:val="00DA12AB"/>
    <w:rsid w:val="00DA7E6C"/>
    <w:rsid w:val="00DB1B33"/>
    <w:rsid w:val="00DB302B"/>
    <w:rsid w:val="00DC0E15"/>
    <w:rsid w:val="00DC0E40"/>
    <w:rsid w:val="00DC74AB"/>
    <w:rsid w:val="00DC78DD"/>
    <w:rsid w:val="00DD09DE"/>
    <w:rsid w:val="00DF0A98"/>
    <w:rsid w:val="00DF2757"/>
    <w:rsid w:val="00DF47DF"/>
    <w:rsid w:val="00DF5932"/>
    <w:rsid w:val="00E11FF9"/>
    <w:rsid w:val="00E1419E"/>
    <w:rsid w:val="00E14224"/>
    <w:rsid w:val="00E15D6C"/>
    <w:rsid w:val="00E1676B"/>
    <w:rsid w:val="00E2012F"/>
    <w:rsid w:val="00E205DC"/>
    <w:rsid w:val="00E22C60"/>
    <w:rsid w:val="00E23D7C"/>
    <w:rsid w:val="00E2606E"/>
    <w:rsid w:val="00E31DD1"/>
    <w:rsid w:val="00E3359E"/>
    <w:rsid w:val="00E44935"/>
    <w:rsid w:val="00E45418"/>
    <w:rsid w:val="00E45513"/>
    <w:rsid w:val="00E5377E"/>
    <w:rsid w:val="00E5796A"/>
    <w:rsid w:val="00E6031E"/>
    <w:rsid w:val="00E71FF9"/>
    <w:rsid w:val="00E82907"/>
    <w:rsid w:val="00E8547D"/>
    <w:rsid w:val="00E86E8D"/>
    <w:rsid w:val="00E911C6"/>
    <w:rsid w:val="00E94B9A"/>
    <w:rsid w:val="00E96392"/>
    <w:rsid w:val="00EA0177"/>
    <w:rsid w:val="00EB596E"/>
    <w:rsid w:val="00EC25A7"/>
    <w:rsid w:val="00EC2EB8"/>
    <w:rsid w:val="00EE2775"/>
    <w:rsid w:val="00EE2A8C"/>
    <w:rsid w:val="00EF64B3"/>
    <w:rsid w:val="00EF6EA5"/>
    <w:rsid w:val="00F103FF"/>
    <w:rsid w:val="00F16E15"/>
    <w:rsid w:val="00F17876"/>
    <w:rsid w:val="00F20B5A"/>
    <w:rsid w:val="00F30471"/>
    <w:rsid w:val="00F33236"/>
    <w:rsid w:val="00F4083C"/>
    <w:rsid w:val="00F44901"/>
    <w:rsid w:val="00F50F9C"/>
    <w:rsid w:val="00F51114"/>
    <w:rsid w:val="00F53737"/>
    <w:rsid w:val="00F55428"/>
    <w:rsid w:val="00F5570C"/>
    <w:rsid w:val="00F571B3"/>
    <w:rsid w:val="00F63C51"/>
    <w:rsid w:val="00F63E3A"/>
    <w:rsid w:val="00F65595"/>
    <w:rsid w:val="00F674BF"/>
    <w:rsid w:val="00F71465"/>
    <w:rsid w:val="00F73C1B"/>
    <w:rsid w:val="00F87526"/>
    <w:rsid w:val="00F87F2E"/>
    <w:rsid w:val="00F97C30"/>
    <w:rsid w:val="00FA38EF"/>
    <w:rsid w:val="00FA462D"/>
    <w:rsid w:val="00FA5C43"/>
    <w:rsid w:val="00FA6449"/>
    <w:rsid w:val="00FB0991"/>
    <w:rsid w:val="00FB1251"/>
    <w:rsid w:val="00FC52F5"/>
    <w:rsid w:val="00FC62E0"/>
    <w:rsid w:val="00FD12AB"/>
    <w:rsid w:val="00FD599A"/>
    <w:rsid w:val="00FE3FC5"/>
    <w:rsid w:val="00FF2455"/>
    <w:rsid w:val="00FF4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BD69560"/>
  <w15:docId w15:val="{B238B341-9633-4138-BF71-76CA63AA0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71F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45361"/>
  </w:style>
  <w:style w:type="paragraph" w:styleId="a5">
    <w:name w:val="footer"/>
    <w:basedOn w:val="a"/>
    <w:link w:val="a6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45361"/>
  </w:style>
  <w:style w:type="paragraph" w:styleId="a7">
    <w:name w:val="Balloon Text"/>
    <w:basedOn w:val="a"/>
    <w:link w:val="a8"/>
    <w:uiPriority w:val="99"/>
    <w:semiHidden/>
    <w:unhideWhenUsed/>
    <w:rsid w:val="0015493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154931"/>
    <w:rPr>
      <w:rFonts w:asciiTheme="majorHAnsi" w:eastAsiaTheme="majorEastAsia" w:hAnsiTheme="majorHAnsi" w:cstheme="majorBidi"/>
      <w:sz w:val="18"/>
      <w:szCs w:val="18"/>
    </w:rPr>
  </w:style>
  <w:style w:type="table" w:styleId="a9">
    <w:name w:val="Table Grid"/>
    <w:basedOn w:val="a1"/>
    <w:uiPriority w:val="59"/>
    <w:rsid w:val="00757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uiPriority w:val="1"/>
    <w:qFormat/>
    <w:rsid w:val="0075705B"/>
    <w:pPr>
      <w:spacing w:after="0" w:line="240" w:lineRule="auto"/>
    </w:pPr>
  </w:style>
  <w:style w:type="paragraph" w:styleId="ab">
    <w:name w:val="List Paragraph"/>
    <w:basedOn w:val="a"/>
    <w:uiPriority w:val="34"/>
    <w:qFormat/>
    <w:rsid w:val="00FA38EF"/>
    <w:pPr>
      <w:ind w:leftChars="400" w:left="840"/>
    </w:pPr>
  </w:style>
  <w:style w:type="character" w:styleId="ac">
    <w:name w:val="Hyperlink"/>
    <w:basedOn w:val="a0"/>
    <w:uiPriority w:val="99"/>
    <w:unhideWhenUsed/>
    <w:rsid w:val="00787781"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D60637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D60637"/>
  </w:style>
  <w:style w:type="character" w:customStyle="1" w:styleId="af">
    <w:name w:val="コメント文字列 (文字)"/>
    <w:basedOn w:val="a0"/>
    <w:link w:val="ae"/>
    <w:uiPriority w:val="99"/>
    <w:rsid w:val="00D60637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D60637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D60637"/>
    <w:rPr>
      <w:b/>
      <w:bCs/>
    </w:rPr>
  </w:style>
  <w:style w:type="paragraph" w:styleId="af2">
    <w:name w:val="Revision"/>
    <w:hidden/>
    <w:uiPriority w:val="99"/>
    <w:semiHidden/>
    <w:rsid w:val="00C55572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46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5E8DAC-051E-4F18-ABD9-D58D3FFED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73</Words>
  <Characters>973</Characters>
  <Application>Microsoft Office Word</Application>
  <DocSecurity>0</DocSecurity>
  <Lines>93</Lines>
  <Paragraphs>2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表1-表4_A</vt:lpstr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表1-表4_A</dc:title>
  <dc:creator>Ayoshino</dc:creator>
  <cp:lastModifiedBy>横屋 周</cp:lastModifiedBy>
  <cp:revision>13</cp:revision>
  <cp:lastPrinted>2019-12-13T03:31:00Z</cp:lastPrinted>
  <dcterms:created xsi:type="dcterms:W3CDTF">2024-02-08T00:30:00Z</dcterms:created>
  <dcterms:modified xsi:type="dcterms:W3CDTF">2025-11-19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9T00:00:00Z</vt:filetime>
  </property>
  <property fmtid="{D5CDD505-2E9C-101B-9397-08002B2CF9AE}" pid="3" name="LastSaved">
    <vt:filetime>2015-01-06T00:00:00Z</vt:filetime>
  </property>
</Properties>
</file>